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FB46D" w14:textId="41CD4D5F" w:rsidR="00B6189A" w:rsidRDefault="00B6189A"/>
    <w:p w14:paraId="7C1DFFC3" w14:textId="45678138" w:rsidR="000F0CCE" w:rsidRDefault="000F0CCE">
      <w:r>
        <w:t xml:space="preserve">This homework assignment is based on </w:t>
      </w:r>
      <w:r w:rsidR="00780102">
        <w:t>Chapter</w:t>
      </w:r>
      <w:r>
        <w:t xml:space="preserve"> 4 </w:t>
      </w:r>
      <w:r w:rsidR="00780102">
        <w:t>Loops.</w:t>
      </w:r>
    </w:p>
    <w:p w14:paraId="742289E8" w14:textId="0D628A1D" w:rsidR="000F0CCE" w:rsidRPr="008E7BF5" w:rsidRDefault="008E7BF5">
      <w:pPr>
        <w:rPr>
          <w:b/>
          <w:bCs/>
          <w:color w:val="FF0000"/>
        </w:rPr>
      </w:pPr>
      <w:r w:rsidRPr="008E7BF5">
        <w:rPr>
          <w:b/>
          <w:bCs/>
          <w:color w:val="FF0000"/>
        </w:rPr>
        <w:t>There are 3 projects, each worth 33.3%</w:t>
      </w:r>
    </w:p>
    <w:p w14:paraId="401B673D" w14:textId="2C45E973" w:rsidR="008E7BF5" w:rsidRDefault="008E7BF5">
      <w:r>
        <w:t xml:space="preserve">Complete the following programs using </w:t>
      </w:r>
      <w:r w:rsidR="00780102">
        <w:t>any looping construct.</w:t>
      </w:r>
    </w:p>
    <w:p w14:paraId="6C64077B" w14:textId="547FF35E" w:rsidR="008E7BF5" w:rsidRDefault="008E7BF5"/>
    <w:p w14:paraId="4BA83663" w14:textId="3685E344" w:rsidR="008E7BF5" w:rsidRPr="00087D33" w:rsidRDefault="008E7BF5">
      <w:pPr>
        <w:rPr>
          <w:b/>
          <w:bCs/>
          <w:sz w:val="28"/>
          <w:szCs w:val="28"/>
        </w:rPr>
      </w:pPr>
      <w:r w:rsidRPr="00087D33">
        <w:rPr>
          <w:b/>
          <w:bCs/>
          <w:sz w:val="28"/>
          <w:szCs w:val="28"/>
        </w:rPr>
        <w:t>Project #1</w:t>
      </w:r>
    </w:p>
    <w:p w14:paraId="496C88BC" w14:textId="56EB7B59" w:rsidR="008E7BF5" w:rsidRDefault="008E7BF5">
      <w:r>
        <w:rPr>
          <w:noProof/>
        </w:rPr>
        <w:drawing>
          <wp:inline distT="0" distB="0" distL="0" distR="0" wp14:anchorId="10AF6EC9" wp14:editId="39ABADA6">
            <wp:extent cx="5220152" cy="2415749"/>
            <wp:effectExtent l="0" t="0" r="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152" cy="2415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7F3EE" w14:textId="586C2E6C" w:rsidR="008E7BF5" w:rsidRPr="008E7BF5" w:rsidRDefault="008E7BF5" w:rsidP="008E7BF5">
      <w:pPr>
        <w:jc w:val="center"/>
        <w:rPr>
          <w:b/>
          <w:bCs/>
          <w:color w:val="FF0000"/>
        </w:rPr>
      </w:pPr>
      <w:r w:rsidRPr="008E7BF5">
        <w:rPr>
          <w:b/>
          <w:bCs/>
          <w:color w:val="FF0000"/>
        </w:rPr>
        <w:t xml:space="preserve">#1 </w:t>
      </w:r>
      <w:r w:rsidR="00780102">
        <w:rPr>
          <w:b/>
          <w:bCs/>
          <w:color w:val="FF0000"/>
        </w:rPr>
        <w:t>Print</w:t>
      </w:r>
      <w:r w:rsidRPr="008E7BF5">
        <w:rPr>
          <w:b/>
          <w:bCs/>
          <w:color w:val="FF0000"/>
        </w:rPr>
        <w:t xml:space="preserve"> screen the code with </w:t>
      </w:r>
      <w:r w:rsidR="00780102">
        <w:rPr>
          <w:b/>
          <w:bCs/>
          <w:color w:val="FF0000"/>
        </w:rPr>
        <w:t xml:space="preserve">the </w:t>
      </w:r>
      <w:r w:rsidRPr="008E7BF5">
        <w:rPr>
          <w:b/>
          <w:bCs/>
          <w:color w:val="FF0000"/>
        </w:rPr>
        <w:t>output below here.</w:t>
      </w:r>
    </w:p>
    <w:p w14:paraId="29BEB16F" w14:textId="788813F9" w:rsidR="008E7BF5" w:rsidRPr="00FC1B50" w:rsidRDefault="007170EF" w:rsidP="00FC1B50">
      <w:pPr>
        <w:spacing w:after="0" w:line="240" w:lineRule="auto"/>
        <w:rPr>
          <w:rFonts w:ascii="Courier New" w:hAnsi="Courier New" w:cs="Courier New"/>
        </w:rPr>
      </w:pPr>
      <w:r w:rsidRPr="007170EF">
        <w:rPr>
          <w:rFonts w:ascii="Courier New" w:hAnsi="Courier New" w:cs="Courier New"/>
        </w:rPr>
        <w:drawing>
          <wp:inline distT="0" distB="0" distL="0" distR="0" wp14:anchorId="1773381D" wp14:editId="6D7B1B16">
            <wp:extent cx="5943600" cy="1158240"/>
            <wp:effectExtent l="0" t="0" r="0" b="3810"/>
            <wp:docPr id="6073844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38446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B8351" w14:textId="77777777" w:rsidR="00FC1B50" w:rsidRPr="00FC1B50" w:rsidRDefault="00FC1B50" w:rsidP="00FC1B50">
      <w:pPr>
        <w:spacing w:after="0" w:line="240" w:lineRule="auto"/>
        <w:rPr>
          <w:rFonts w:ascii="Courier New" w:hAnsi="Courier New" w:cs="Courier New"/>
        </w:rPr>
      </w:pPr>
    </w:p>
    <w:p w14:paraId="26D48304" w14:textId="6FAB7643" w:rsidR="00FC1B50" w:rsidRDefault="00FC1B50" w:rsidP="00FC1B50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286434BB" w14:textId="77777777" w:rsidR="00FC1B50" w:rsidRDefault="00FC1B50" w:rsidP="00FC1B50">
      <w:pPr>
        <w:spacing w:after="0" w:line="240" w:lineRule="auto"/>
        <w:rPr>
          <w:rFonts w:ascii="Courier New" w:hAnsi="Courier New" w:cs="Courier New"/>
        </w:rPr>
      </w:pPr>
    </w:p>
    <w:p w14:paraId="04D5FDE3" w14:textId="77777777" w:rsidR="007170EF" w:rsidRPr="007170EF" w:rsidRDefault="007170EF" w:rsidP="007170EF">
      <w:pPr>
        <w:spacing w:after="0" w:line="240" w:lineRule="auto"/>
        <w:rPr>
          <w:rFonts w:ascii="Courier New" w:hAnsi="Courier New" w:cs="Courier New"/>
        </w:rPr>
      </w:pPr>
      <w:r w:rsidRPr="007170EF">
        <w:rPr>
          <w:rFonts w:ascii="Courier New" w:hAnsi="Courier New" w:cs="Courier New"/>
        </w:rPr>
        <w:t>speed = int(input("Enter vehicle speed: "))</w:t>
      </w:r>
    </w:p>
    <w:p w14:paraId="20799002" w14:textId="77777777" w:rsidR="007170EF" w:rsidRPr="007170EF" w:rsidRDefault="007170EF" w:rsidP="007170EF">
      <w:pPr>
        <w:spacing w:after="0" w:line="240" w:lineRule="auto"/>
        <w:rPr>
          <w:rFonts w:ascii="Courier New" w:hAnsi="Courier New" w:cs="Courier New"/>
        </w:rPr>
      </w:pPr>
      <w:r w:rsidRPr="007170EF">
        <w:rPr>
          <w:rFonts w:ascii="Courier New" w:hAnsi="Courier New" w:cs="Courier New"/>
        </w:rPr>
        <w:t>hours = int(input("Enter number of hours: "))</w:t>
      </w:r>
    </w:p>
    <w:p w14:paraId="72966C73" w14:textId="77777777" w:rsidR="007170EF" w:rsidRPr="007170EF" w:rsidRDefault="007170EF" w:rsidP="007170EF">
      <w:pPr>
        <w:spacing w:after="0" w:line="240" w:lineRule="auto"/>
        <w:rPr>
          <w:rFonts w:ascii="Courier New" w:hAnsi="Courier New" w:cs="Courier New"/>
        </w:rPr>
      </w:pPr>
      <w:r w:rsidRPr="007170EF">
        <w:rPr>
          <w:rFonts w:ascii="Courier New" w:hAnsi="Courier New" w:cs="Courier New"/>
        </w:rPr>
        <w:t>for i in range(1, hours+1):</w:t>
      </w:r>
    </w:p>
    <w:p w14:paraId="0FCB5BCF" w14:textId="77777777" w:rsidR="007170EF" w:rsidRPr="007170EF" w:rsidRDefault="007170EF" w:rsidP="007170EF">
      <w:pPr>
        <w:spacing w:after="0" w:line="240" w:lineRule="auto"/>
        <w:rPr>
          <w:rFonts w:ascii="Courier New" w:hAnsi="Courier New" w:cs="Courier New"/>
        </w:rPr>
      </w:pPr>
      <w:r w:rsidRPr="007170EF">
        <w:rPr>
          <w:rFonts w:ascii="Courier New" w:hAnsi="Courier New" w:cs="Courier New"/>
        </w:rPr>
        <w:t xml:space="preserve">    calc_distance = i * speed</w:t>
      </w:r>
    </w:p>
    <w:p w14:paraId="02E725E1" w14:textId="078DDA90" w:rsidR="00FC1B50" w:rsidRDefault="007170EF" w:rsidP="007170EF">
      <w:pPr>
        <w:spacing w:after="0" w:line="240" w:lineRule="auto"/>
        <w:rPr>
          <w:rFonts w:ascii="Courier New" w:hAnsi="Courier New" w:cs="Courier New"/>
        </w:rPr>
      </w:pPr>
      <w:r w:rsidRPr="007170EF">
        <w:rPr>
          <w:rFonts w:ascii="Courier New" w:hAnsi="Courier New" w:cs="Courier New"/>
        </w:rPr>
        <w:t xml:space="preserve">    print(f"Hour: {i}\t\tDistance Traveled: {calc_distance}")</w:t>
      </w:r>
    </w:p>
    <w:p w14:paraId="58F44927" w14:textId="77777777" w:rsidR="007170EF" w:rsidRPr="00FC1B50" w:rsidRDefault="007170EF" w:rsidP="007170EF">
      <w:pPr>
        <w:spacing w:after="0" w:line="240" w:lineRule="auto"/>
        <w:rPr>
          <w:rFonts w:ascii="Courier New" w:hAnsi="Courier New" w:cs="Courier New"/>
        </w:rPr>
      </w:pPr>
    </w:p>
    <w:p w14:paraId="07FE6634" w14:textId="77777777" w:rsidR="00FC1B50" w:rsidRPr="00FC1B50" w:rsidRDefault="00FC1B50" w:rsidP="00FC1B50">
      <w:pPr>
        <w:spacing w:after="0" w:line="240" w:lineRule="auto"/>
        <w:rPr>
          <w:rFonts w:ascii="Courier New" w:hAnsi="Courier New" w:cs="Courier New"/>
        </w:rPr>
      </w:pPr>
    </w:p>
    <w:p w14:paraId="73E4BE6F" w14:textId="1E90CD8F" w:rsidR="008E7BF5" w:rsidRPr="00087D33" w:rsidRDefault="008E7BF5">
      <w:pPr>
        <w:rPr>
          <w:b/>
          <w:bCs/>
          <w:sz w:val="28"/>
          <w:szCs w:val="28"/>
        </w:rPr>
      </w:pPr>
      <w:r w:rsidRPr="00087D33">
        <w:rPr>
          <w:b/>
          <w:bCs/>
          <w:sz w:val="28"/>
          <w:szCs w:val="28"/>
        </w:rPr>
        <w:t>Project #2</w:t>
      </w:r>
    </w:p>
    <w:p w14:paraId="342AA990" w14:textId="2CF4EDD1" w:rsidR="008E7BF5" w:rsidRDefault="008E7BF5">
      <w:r>
        <w:rPr>
          <w:noProof/>
        </w:rPr>
        <w:lastRenderedPageBreak/>
        <w:drawing>
          <wp:inline distT="0" distB="0" distL="0" distR="0" wp14:anchorId="21B5B0B1" wp14:editId="16754C18">
            <wp:extent cx="5060118" cy="1127858"/>
            <wp:effectExtent l="0" t="0" r="762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118" cy="1127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0F61D" w14:textId="2D5D48FD" w:rsidR="008E7BF5" w:rsidRPr="008E7BF5" w:rsidRDefault="008E7BF5" w:rsidP="008E7BF5">
      <w:pPr>
        <w:jc w:val="center"/>
        <w:rPr>
          <w:b/>
          <w:bCs/>
          <w:color w:val="FF0000"/>
        </w:rPr>
      </w:pPr>
      <w:r w:rsidRPr="008E7BF5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2 </w:t>
      </w:r>
      <w:r w:rsidR="00780102">
        <w:rPr>
          <w:b/>
          <w:bCs/>
          <w:color w:val="FF0000"/>
        </w:rPr>
        <w:t>Print</w:t>
      </w:r>
      <w:r w:rsidRPr="008E7BF5">
        <w:rPr>
          <w:b/>
          <w:bCs/>
          <w:color w:val="FF0000"/>
        </w:rPr>
        <w:t xml:space="preserve"> screen the code with </w:t>
      </w:r>
      <w:r w:rsidR="00780102">
        <w:rPr>
          <w:b/>
          <w:bCs/>
          <w:color w:val="FF0000"/>
        </w:rPr>
        <w:t xml:space="preserve">the </w:t>
      </w:r>
      <w:r w:rsidRPr="008E7BF5">
        <w:rPr>
          <w:b/>
          <w:bCs/>
          <w:color w:val="FF0000"/>
        </w:rPr>
        <w:t>output below here.</w:t>
      </w:r>
    </w:p>
    <w:p w14:paraId="4B542E23" w14:textId="4064CD81" w:rsidR="008E7BF5" w:rsidRDefault="00FC1B50">
      <w:r w:rsidRPr="00FC1B50">
        <w:drawing>
          <wp:inline distT="0" distB="0" distL="0" distR="0" wp14:anchorId="762CA18E" wp14:editId="233DA865">
            <wp:extent cx="5943600" cy="6252845"/>
            <wp:effectExtent l="0" t="0" r="0" b="0"/>
            <wp:docPr id="14304610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46109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5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01C29" w14:textId="326131B7" w:rsidR="00FC1B50" w:rsidRPr="00FC1B50" w:rsidRDefault="00FC1B50" w:rsidP="00FC1B50">
      <w:pPr>
        <w:spacing w:after="0" w:line="240" w:lineRule="auto"/>
        <w:rPr>
          <w:rFonts w:ascii="Courier New" w:hAnsi="Courier New" w:cs="Courier New"/>
        </w:rPr>
      </w:pPr>
      <w:r w:rsidRPr="00FC1B50">
        <w:rPr>
          <w:rFonts w:ascii="Courier New" w:hAnsi="Courier New" w:cs="Courier New"/>
        </w:rPr>
        <w:t>Code:</w:t>
      </w:r>
    </w:p>
    <w:p w14:paraId="4D3CD4C5" w14:textId="77777777" w:rsidR="00FC1B50" w:rsidRPr="00FC1B50" w:rsidRDefault="00FC1B50" w:rsidP="00FC1B50">
      <w:pPr>
        <w:spacing w:after="0" w:line="240" w:lineRule="auto"/>
        <w:rPr>
          <w:rFonts w:ascii="Courier New" w:hAnsi="Courier New" w:cs="Courier New"/>
        </w:rPr>
      </w:pPr>
    </w:p>
    <w:p w14:paraId="3D502DB2" w14:textId="77777777" w:rsidR="00FC1B50" w:rsidRPr="00FC1B50" w:rsidRDefault="00FC1B50" w:rsidP="00FC1B50">
      <w:pPr>
        <w:spacing w:after="0" w:line="240" w:lineRule="auto"/>
        <w:rPr>
          <w:rFonts w:ascii="Courier New" w:hAnsi="Courier New" w:cs="Courier New"/>
        </w:rPr>
      </w:pPr>
      <w:r w:rsidRPr="00FC1B50">
        <w:rPr>
          <w:rFonts w:ascii="Courier New" w:hAnsi="Courier New" w:cs="Courier New"/>
        </w:rPr>
        <w:t>years = int(input("Enter number of years: "))</w:t>
      </w:r>
    </w:p>
    <w:p w14:paraId="47F5E2F3" w14:textId="77777777" w:rsidR="00FC1B50" w:rsidRPr="00FC1B50" w:rsidRDefault="00FC1B50" w:rsidP="00FC1B50">
      <w:pPr>
        <w:spacing w:after="0" w:line="240" w:lineRule="auto"/>
        <w:rPr>
          <w:rFonts w:ascii="Courier New" w:hAnsi="Courier New" w:cs="Courier New"/>
        </w:rPr>
      </w:pPr>
    </w:p>
    <w:p w14:paraId="3F106396" w14:textId="77777777" w:rsidR="00FC1B50" w:rsidRPr="00FC1B50" w:rsidRDefault="00FC1B50" w:rsidP="00FC1B50">
      <w:pPr>
        <w:spacing w:after="0" w:line="240" w:lineRule="auto"/>
        <w:rPr>
          <w:rFonts w:ascii="Courier New" w:hAnsi="Courier New" w:cs="Courier New"/>
        </w:rPr>
      </w:pPr>
      <w:r w:rsidRPr="00FC1B50">
        <w:rPr>
          <w:rFonts w:ascii="Courier New" w:hAnsi="Courier New" w:cs="Courier New"/>
        </w:rPr>
        <w:t>totalrain_year = 0</w:t>
      </w:r>
    </w:p>
    <w:p w14:paraId="72C94D20" w14:textId="77777777" w:rsidR="00FC1B50" w:rsidRPr="00FC1B50" w:rsidRDefault="00FC1B50" w:rsidP="00FC1B50">
      <w:pPr>
        <w:spacing w:after="0" w:line="240" w:lineRule="auto"/>
        <w:rPr>
          <w:rFonts w:ascii="Courier New" w:hAnsi="Courier New" w:cs="Courier New"/>
        </w:rPr>
      </w:pPr>
      <w:r w:rsidRPr="00FC1B50">
        <w:rPr>
          <w:rFonts w:ascii="Courier New" w:hAnsi="Courier New" w:cs="Courier New"/>
        </w:rPr>
        <w:t>for year in range(1,years+1):</w:t>
      </w:r>
    </w:p>
    <w:p w14:paraId="2FA0CA73" w14:textId="77777777" w:rsidR="00FC1B50" w:rsidRPr="00FC1B50" w:rsidRDefault="00FC1B50" w:rsidP="00FC1B50">
      <w:pPr>
        <w:spacing w:after="0" w:line="240" w:lineRule="auto"/>
        <w:rPr>
          <w:rFonts w:ascii="Courier New" w:hAnsi="Courier New" w:cs="Courier New"/>
        </w:rPr>
      </w:pPr>
      <w:r w:rsidRPr="00FC1B50">
        <w:rPr>
          <w:rFonts w:ascii="Courier New" w:hAnsi="Courier New" w:cs="Courier New"/>
        </w:rPr>
        <w:t xml:space="preserve">    totalrain = 0</w:t>
      </w:r>
    </w:p>
    <w:p w14:paraId="46836123" w14:textId="77777777" w:rsidR="00FC1B50" w:rsidRPr="00FC1B50" w:rsidRDefault="00FC1B50" w:rsidP="00FC1B50">
      <w:pPr>
        <w:spacing w:after="0" w:line="240" w:lineRule="auto"/>
        <w:rPr>
          <w:rFonts w:ascii="Courier New" w:hAnsi="Courier New" w:cs="Courier New"/>
        </w:rPr>
      </w:pPr>
      <w:r w:rsidRPr="00FC1B50">
        <w:rPr>
          <w:rFonts w:ascii="Courier New" w:hAnsi="Courier New" w:cs="Courier New"/>
        </w:rPr>
        <w:t xml:space="preserve">    print(f"\nFor year {year}")</w:t>
      </w:r>
    </w:p>
    <w:p w14:paraId="393260DE" w14:textId="77777777" w:rsidR="00FC1B50" w:rsidRPr="00FC1B50" w:rsidRDefault="00FC1B50" w:rsidP="00FC1B50">
      <w:pPr>
        <w:spacing w:after="0" w:line="240" w:lineRule="auto"/>
        <w:rPr>
          <w:rFonts w:ascii="Courier New" w:hAnsi="Courier New" w:cs="Courier New"/>
        </w:rPr>
      </w:pPr>
      <w:r w:rsidRPr="00FC1B50">
        <w:rPr>
          <w:rFonts w:ascii="Courier New" w:hAnsi="Courier New" w:cs="Courier New"/>
        </w:rPr>
        <w:t xml:space="preserve">    for i in range(1,13):</w:t>
      </w:r>
    </w:p>
    <w:p w14:paraId="5CBB06BA" w14:textId="77777777" w:rsidR="00FC1B50" w:rsidRPr="00FC1B50" w:rsidRDefault="00FC1B50" w:rsidP="00FC1B50">
      <w:pPr>
        <w:spacing w:after="0" w:line="240" w:lineRule="auto"/>
        <w:rPr>
          <w:rFonts w:ascii="Courier New" w:hAnsi="Courier New" w:cs="Courier New"/>
        </w:rPr>
      </w:pPr>
      <w:r w:rsidRPr="00FC1B50">
        <w:rPr>
          <w:rFonts w:ascii="Courier New" w:hAnsi="Courier New" w:cs="Courier New"/>
        </w:rPr>
        <w:t xml:space="preserve">        rain = float(input(f"Enter rain amount for month {i}: "))</w:t>
      </w:r>
    </w:p>
    <w:p w14:paraId="0DFE04DC" w14:textId="77777777" w:rsidR="00FC1B50" w:rsidRPr="00FC1B50" w:rsidRDefault="00FC1B50" w:rsidP="00FC1B50">
      <w:pPr>
        <w:spacing w:after="0" w:line="240" w:lineRule="auto"/>
        <w:rPr>
          <w:rFonts w:ascii="Courier New" w:hAnsi="Courier New" w:cs="Courier New"/>
        </w:rPr>
      </w:pPr>
      <w:r w:rsidRPr="00FC1B50">
        <w:rPr>
          <w:rFonts w:ascii="Courier New" w:hAnsi="Courier New" w:cs="Courier New"/>
        </w:rPr>
        <w:t xml:space="preserve">        totalrain = totalrain + rain</w:t>
      </w:r>
    </w:p>
    <w:p w14:paraId="650D25FD" w14:textId="77777777" w:rsidR="00FC1B50" w:rsidRPr="00FC1B50" w:rsidRDefault="00FC1B50" w:rsidP="00FC1B50">
      <w:pPr>
        <w:spacing w:after="0" w:line="240" w:lineRule="auto"/>
        <w:rPr>
          <w:rFonts w:ascii="Courier New" w:hAnsi="Courier New" w:cs="Courier New"/>
        </w:rPr>
      </w:pPr>
    </w:p>
    <w:p w14:paraId="44775259" w14:textId="77777777" w:rsidR="00FC1B50" w:rsidRPr="00FC1B50" w:rsidRDefault="00FC1B50" w:rsidP="00FC1B50">
      <w:pPr>
        <w:spacing w:after="0" w:line="240" w:lineRule="auto"/>
        <w:rPr>
          <w:rFonts w:ascii="Courier New" w:hAnsi="Courier New" w:cs="Courier New"/>
        </w:rPr>
      </w:pPr>
      <w:r w:rsidRPr="00FC1B50">
        <w:rPr>
          <w:rFonts w:ascii="Courier New" w:hAnsi="Courier New" w:cs="Courier New"/>
        </w:rPr>
        <w:t xml:space="preserve">    print(f"Total rainfall for year {year} in inches: {totalrain}")</w:t>
      </w:r>
    </w:p>
    <w:p w14:paraId="309EE857" w14:textId="77777777" w:rsidR="00FC1B50" w:rsidRPr="00FC1B50" w:rsidRDefault="00FC1B50" w:rsidP="00FC1B50">
      <w:pPr>
        <w:spacing w:after="0" w:line="240" w:lineRule="auto"/>
        <w:rPr>
          <w:rFonts w:ascii="Courier New" w:hAnsi="Courier New" w:cs="Courier New"/>
        </w:rPr>
      </w:pPr>
      <w:r w:rsidRPr="00FC1B50">
        <w:rPr>
          <w:rFonts w:ascii="Courier New" w:hAnsi="Courier New" w:cs="Courier New"/>
        </w:rPr>
        <w:t xml:space="preserve">    totalrain_year = totalrain_year + totalrain</w:t>
      </w:r>
    </w:p>
    <w:p w14:paraId="5B441A6F" w14:textId="77777777" w:rsidR="00FC1B50" w:rsidRPr="00FC1B50" w:rsidRDefault="00FC1B50" w:rsidP="00FC1B50">
      <w:pPr>
        <w:spacing w:after="0" w:line="240" w:lineRule="auto"/>
        <w:rPr>
          <w:rFonts w:ascii="Courier New" w:hAnsi="Courier New" w:cs="Courier New"/>
        </w:rPr>
      </w:pPr>
    </w:p>
    <w:p w14:paraId="5EB70371" w14:textId="77777777" w:rsidR="00FC1B50" w:rsidRPr="00FC1B50" w:rsidRDefault="00FC1B50" w:rsidP="00FC1B50">
      <w:pPr>
        <w:spacing w:after="0" w:line="240" w:lineRule="auto"/>
        <w:rPr>
          <w:rFonts w:ascii="Courier New" w:hAnsi="Courier New" w:cs="Courier New"/>
        </w:rPr>
      </w:pPr>
      <w:r w:rsidRPr="00FC1B50">
        <w:rPr>
          <w:rFonts w:ascii="Courier New" w:hAnsi="Courier New" w:cs="Courier New"/>
        </w:rPr>
        <w:t>avgrain = totalrain_year / (years*12)</w:t>
      </w:r>
    </w:p>
    <w:p w14:paraId="2E0BEE34" w14:textId="77777777" w:rsidR="00FC1B50" w:rsidRPr="00FC1B50" w:rsidRDefault="00FC1B50" w:rsidP="00FC1B50">
      <w:pPr>
        <w:spacing w:after="0" w:line="240" w:lineRule="auto"/>
        <w:rPr>
          <w:rFonts w:ascii="Courier New" w:hAnsi="Courier New" w:cs="Courier New"/>
        </w:rPr>
      </w:pPr>
    </w:p>
    <w:p w14:paraId="1ABE06CD" w14:textId="77777777" w:rsidR="00FC1B50" w:rsidRPr="00FC1B50" w:rsidRDefault="00FC1B50" w:rsidP="00FC1B50">
      <w:pPr>
        <w:spacing w:after="0" w:line="240" w:lineRule="auto"/>
        <w:rPr>
          <w:rFonts w:ascii="Courier New" w:hAnsi="Courier New" w:cs="Courier New"/>
        </w:rPr>
      </w:pPr>
      <w:r w:rsidRPr="00FC1B50">
        <w:rPr>
          <w:rFonts w:ascii="Courier New" w:hAnsi="Courier New" w:cs="Courier New"/>
        </w:rPr>
        <w:t>print(f"\nTotal rainfall amount is {totalrain_year}.")</w:t>
      </w:r>
    </w:p>
    <w:p w14:paraId="7B96CD52" w14:textId="0717AC03" w:rsidR="00FC1B50" w:rsidRPr="00FC1B50" w:rsidRDefault="00FC1B50" w:rsidP="00FC1B50">
      <w:pPr>
        <w:spacing w:after="0" w:line="240" w:lineRule="auto"/>
        <w:rPr>
          <w:rFonts w:ascii="Courier New" w:hAnsi="Courier New" w:cs="Courier New"/>
        </w:rPr>
      </w:pPr>
      <w:r w:rsidRPr="00FC1B50">
        <w:rPr>
          <w:rFonts w:ascii="Courier New" w:hAnsi="Courier New" w:cs="Courier New"/>
        </w:rPr>
        <w:t>print(f"Average rainfall per month for period is {avgrain}.")</w:t>
      </w:r>
    </w:p>
    <w:p w14:paraId="39728135" w14:textId="77777777" w:rsidR="00FC1B50" w:rsidRPr="00FC1B50" w:rsidRDefault="00FC1B50" w:rsidP="00FC1B50">
      <w:pPr>
        <w:spacing w:after="0" w:line="240" w:lineRule="auto"/>
        <w:rPr>
          <w:rFonts w:ascii="Courier New" w:hAnsi="Courier New" w:cs="Courier New"/>
        </w:rPr>
      </w:pPr>
    </w:p>
    <w:p w14:paraId="3CEE53C9" w14:textId="0F71F852" w:rsidR="008E7BF5" w:rsidRPr="00087D33" w:rsidRDefault="008E7BF5">
      <w:pPr>
        <w:rPr>
          <w:b/>
          <w:bCs/>
          <w:sz w:val="28"/>
          <w:szCs w:val="28"/>
        </w:rPr>
      </w:pPr>
      <w:r w:rsidRPr="00087D33">
        <w:rPr>
          <w:b/>
          <w:bCs/>
          <w:sz w:val="28"/>
          <w:szCs w:val="28"/>
        </w:rPr>
        <w:t>Project #3</w:t>
      </w:r>
    </w:p>
    <w:p w14:paraId="6B835989" w14:textId="6268F177" w:rsidR="008E7BF5" w:rsidRDefault="008E7BF5">
      <w:r>
        <w:rPr>
          <w:noProof/>
        </w:rPr>
        <w:drawing>
          <wp:inline distT="0" distB="0" distL="0" distR="0" wp14:anchorId="2B50D3EE" wp14:editId="1BFD13C0">
            <wp:extent cx="5403048" cy="815411"/>
            <wp:effectExtent l="0" t="0" r="7620" b="381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3048" cy="815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75AAC" w14:textId="667E488D" w:rsidR="008E7BF5" w:rsidRDefault="008E7BF5" w:rsidP="008E7BF5">
      <w:pPr>
        <w:jc w:val="center"/>
        <w:rPr>
          <w:b/>
          <w:bCs/>
          <w:color w:val="FF0000"/>
        </w:rPr>
      </w:pPr>
      <w:r w:rsidRPr="008E7BF5">
        <w:rPr>
          <w:b/>
          <w:bCs/>
          <w:color w:val="FF0000"/>
        </w:rPr>
        <w:t>#</w:t>
      </w:r>
      <w:r>
        <w:rPr>
          <w:b/>
          <w:bCs/>
          <w:color w:val="FF0000"/>
        </w:rPr>
        <w:t>3</w:t>
      </w:r>
      <w:r w:rsidRPr="008E7BF5">
        <w:rPr>
          <w:b/>
          <w:bCs/>
          <w:color w:val="FF0000"/>
        </w:rPr>
        <w:t xml:space="preserve"> </w:t>
      </w:r>
      <w:r w:rsidR="00780102">
        <w:rPr>
          <w:b/>
          <w:bCs/>
          <w:color w:val="FF0000"/>
        </w:rPr>
        <w:t>Print</w:t>
      </w:r>
      <w:r w:rsidRPr="008E7BF5">
        <w:rPr>
          <w:b/>
          <w:bCs/>
          <w:color w:val="FF0000"/>
        </w:rPr>
        <w:t xml:space="preserve"> screen the code with </w:t>
      </w:r>
      <w:r w:rsidR="00780102">
        <w:rPr>
          <w:b/>
          <w:bCs/>
          <w:color w:val="FF0000"/>
        </w:rPr>
        <w:t xml:space="preserve">the </w:t>
      </w:r>
      <w:r w:rsidRPr="008E7BF5">
        <w:rPr>
          <w:b/>
          <w:bCs/>
          <w:color w:val="FF0000"/>
        </w:rPr>
        <w:t>output below here.</w:t>
      </w:r>
    </w:p>
    <w:p w14:paraId="3C00FCF0" w14:textId="5FAB9C48" w:rsidR="008E7BF5" w:rsidRDefault="00026FCF" w:rsidP="00026FCF">
      <w:pPr>
        <w:rPr>
          <w:b/>
          <w:bCs/>
          <w:color w:val="FF0000"/>
        </w:rPr>
      </w:pPr>
      <w:r w:rsidRPr="00026FCF">
        <w:rPr>
          <w:b/>
          <w:bCs/>
          <w:color w:val="FF0000"/>
        </w:rPr>
        <w:drawing>
          <wp:inline distT="0" distB="0" distL="0" distR="0" wp14:anchorId="55976AE5" wp14:editId="14FA3C5B">
            <wp:extent cx="5943600" cy="1127125"/>
            <wp:effectExtent l="0" t="0" r="0" b="0"/>
            <wp:docPr id="19141787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17879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E5A97" w14:textId="23F14D30" w:rsidR="00026FCF" w:rsidRDefault="00026FCF" w:rsidP="00026FCF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37FD3B42" w14:textId="77777777" w:rsidR="00026FCF" w:rsidRDefault="00026FCF" w:rsidP="00026FCF">
      <w:pPr>
        <w:spacing w:after="0" w:line="240" w:lineRule="auto"/>
        <w:rPr>
          <w:rFonts w:ascii="Courier New" w:hAnsi="Courier New" w:cs="Courier New"/>
        </w:rPr>
      </w:pPr>
    </w:p>
    <w:p w14:paraId="345A9B5C" w14:textId="77777777" w:rsidR="00026FCF" w:rsidRPr="00026FCF" w:rsidRDefault="00026FCF" w:rsidP="00026FCF">
      <w:pPr>
        <w:spacing w:after="0" w:line="240" w:lineRule="auto"/>
        <w:rPr>
          <w:rFonts w:ascii="Courier New" w:hAnsi="Courier New" w:cs="Courier New"/>
        </w:rPr>
      </w:pPr>
      <w:r w:rsidRPr="00026FCF">
        <w:rPr>
          <w:rFonts w:ascii="Courier New" w:hAnsi="Courier New" w:cs="Courier New"/>
        </w:rPr>
        <w:t>num = 1</w:t>
      </w:r>
    </w:p>
    <w:p w14:paraId="1306DAD0" w14:textId="77777777" w:rsidR="00026FCF" w:rsidRPr="00026FCF" w:rsidRDefault="00026FCF" w:rsidP="00026FCF">
      <w:pPr>
        <w:spacing w:after="0" w:line="240" w:lineRule="auto"/>
        <w:rPr>
          <w:rFonts w:ascii="Courier New" w:hAnsi="Courier New" w:cs="Courier New"/>
        </w:rPr>
      </w:pPr>
      <w:r w:rsidRPr="00026FCF">
        <w:rPr>
          <w:rFonts w:ascii="Courier New" w:hAnsi="Courier New" w:cs="Courier New"/>
        </w:rPr>
        <w:t>totalsum = 0</w:t>
      </w:r>
    </w:p>
    <w:p w14:paraId="09050E7F" w14:textId="77777777" w:rsidR="00026FCF" w:rsidRPr="00026FCF" w:rsidRDefault="00026FCF" w:rsidP="00026FCF">
      <w:pPr>
        <w:spacing w:after="0" w:line="240" w:lineRule="auto"/>
        <w:rPr>
          <w:rFonts w:ascii="Courier New" w:hAnsi="Courier New" w:cs="Courier New"/>
        </w:rPr>
      </w:pPr>
      <w:r w:rsidRPr="00026FCF">
        <w:rPr>
          <w:rFonts w:ascii="Courier New" w:hAnsi="Courier New" w:cs="Courier New"/>
        </w:rPr>
        <w:t>while num &gt; 0:</w:t>
      </w:r>
    </w:p>
    <w:p w14:paraId="2209C2B4" w14:textId="77777777" w:rsidR="00026FCF" w:rsidRPr="00026FCF" w:rsidRDefault="00026FCF" w:rsidP="00026FCF">
      <w:pPr>
        <w:spacing w:after="0" w:line="240" w:lineRule="auto"/>
        <w:rPr>
          <w:rFonts w:ascii="Courier New" w:hAnsi="Courier New" w:cs="Courier New"/>
        </w:rPr>
      </w:pPr>
      <w:r w:rsidRPr="00026FCF">
        <w:rPr>
          <w:rFonts w:ascii="Courier New" w:hAnsi="Courier New" w:cs="Courier New"/>
        </w:rPr>
        <w:t xml:space="preserve">    num = int(input("Enter value greater than 0: "))</w:t>
      </w:r>
    </w:p>
    <w:p w14:paraId="6B7F3F71" w14:textId="77777777" w:rsidR="00026FCF" w:rsidRPr="00026FCF" w:rsidRDefault="00026FCF" w:rsidP="00026FCF">
      <w:pPr>
        <w:spacing w:after="0" w:line="240" w:lineRule="auto"/>
        <w:rPr>
          <w:rFonts w:ascii="Courier New" w:hAnsi="Courier New" w:cs="Courier New"/>
        </w:rPr>
      </w:pPr>
      <w:r w:rsidRPr="00026FCF">
        <w:rPr>
          <w:rFonts w:ascii="Courier New" w:hAnsi="Courier New" w:cs="Courier New"/>
        </w:rPr>
        <w:t xml:space="preserve">    if num &gt; 0:</w:t>
      </w:r>
    </w:p>
    <w:p w14:paraId="0BB1B9E8" w14:textId="77777777" w:rsidR="00026FCF" w:rsidRPr="00026FCF" w:rsidRDefault="00026FCF" w:rsidP="00026FCF">
      <w:pPr>
        <w:spacing w:after="0" w:line="240" w:lineRule="auto"/>
        <w:rPr>
          <w:rFonts w:ascii="Courier New" w:hAnsi="Courier New" w:cs="Courier New"/>
        </w:rPr>
      </w:pPr>
      <w:r w:rsidRPr="00026FCF">
        <w:rPr>
          <w:rFonts w:ascii="Courier New" w:hAnsi="Courier New" w:cs="Courier New"/>
        </w:rPr>
        <w:t xml:space="preserve">        totalsum = totalsum + num</w:t>
      </w:r>
    </w:p>
    <w:p w14:paraId="3C35A377" w14:textId="77777777" w:rsidR="00026FCF" w:rsidRPr="00026FCF" w:rsidRDefault="00026FCF" w:rsidP="00026FCF">
      <w:pPr>
        <w:spacing w:after="0" w:line="240" w:lineRule="auto"/>
        <w:rPr>
          <w:rFonts w:ascii="Courier New" w:hAnsi="Courier New" w:cs="Courier New"/>
        </w:rPr>
      </w:pPr>
    </w:p>
    <w:p w14:paraId="3E1F0ACB" w14:textId="70CCF02F" w:rsidR="00026FCF" w:rsidRPr="00026FCF" w:rsidRDefault="00026FCF" w:rsidP="00026FCF">
      <w:pPr>
        <w:spacing w:after="0" w:line="240" w:lineRule="auto"/>
        <w:rPr>
          <w:rFonts w:ascii="Courier New" w:hAnsi="Courier New" w:cs="Courier New"/>
        </w:rPr>
      </w:pPr>
      <w:r w:rsidRPr="00026FCF">
        <w:rPr>
          <w:rFonts w:ascii="Courier New" w:hAnsi="Courier New" w:cs="Courier New"/>
        </w:rPr>
        <w:t>print(f"Total Sum is {totalsum}.")</w:t>
      </w:r>
    </w:p>
    <w:p w14:paraId="11600357" w14:textId="77777777" w:rsidR="00026FCF" w:rsidRPr="00026FCF" w:rsidRDefault="00026FCF" w:rsidP="008E7BF5">
      <w:pPr>
        <w:jc w:val="center"/>
        <w:rPr>
          <w:b/>
          <w:bCs/>
        </w:rPr>
      </w:pPr>
    </w:p>
    <w:p w14:paraId="6F045B16" w14:textId="2EA73D14" w:rsidR="008E7BF5" w:rsidRPr="007170EF" w:rsidRDefault="008E7BF5" w:rsidP="007170EF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 xml:space="preserve">Submit this document to module </w:t>
      </w:r>
      <w:r w:rsidR="00780102">
        <w:rPr>
          <w:b/>
          <w:bCs/>
          <w:color w:val="FF0000"/>
        </w:rPr>
        <w:t>2</w:t>
      </w:r>
      <w:r>
        <w:rPr>
          <w:b/>
          <w:bCs/>
          <w:color w:val="FF0000"/>
        </w:rPr>
        <w:t xml:space="preserve"> homework.</w:t>
      </w:r>
    </w:p>
    <w:sectPr w:rsidR="008E7BF5" w:rsidRPr="007170E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CCA736" w14:textId="77777777" w:rsidR="00463473" w:rsidRDefault="00463473" w:rsidP="002D690E">
      <w:pPr>
        <w:spacing w:after="0" w:line="240" w:lineRule="auto"/>
      </w:pPr>
      <w:r>
        <w:separator/>
      </w:r>
    </w:p>
  </w:endnote>
  <w:endnote w:type="continuationSeparator" w:id="0">
    <w:p w14:paraId="7BD9646F" w14:textId="77777777" w:rsidR="00463473" w:rsidRDefault="00463473" w:rsidP="002D69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E0BF4" w14:textId="77777777" w:rsidR="00C4625C" w:rsidRDefault="00C462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041101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9E05C7" w14:textId="4ACA6480" w:rsidR="002D690E" w:rsidRDefault="002D69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16CDDA" w14:textId="77777777" w:rsidR="002D690E" w:rsidRDefault="002D69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639A7" w14:textId="77777777" w:rsidR="00C4625C" w:rsidRDefault="00C462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70557" w14:textId="77777777" w:rsidR="00463473" w:rsidRDefault="00463473" w:rsidP="002D690E">
      <w:pPr>
        <w:spacing w:after="0" w:line="240" w:lineRule="auto"/>
      </w:pPr>
      <w:r>
        <w:separator/>
      </w:r>
    </w:p>
  </w:footnote>
  <w:footnote w:type="continuationSeparator" w:id="0">
    <w:p w14:paraId="278F132A" w14:textId="77777777" w:rsidR="00463473" w:rsidRDefault="00463473" w:rsidP="002D69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6144F" w14:textId="77777777" w:rsidR="00C4625C" w:rsidRDefault="00C462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6839D4" w14:textId="266E8A60" w:rsidR="002D690E" w:rsidRDefault="002D690E">
    <w:pPr>
      <w:pStyle w:val="Header"/>
    </w:pPr>
    <w:r>
      <w:t>Santa Ana College</w:t>
    </w:r>
  </w:p>
  <w:p w14:paraId="79BF4430" w14:textId="473A1055" w:rsidR="002D690E" w:rsidRDefault="002D690E">
    <w:pPr>
      <w:pStyle w:val="Header"/>
    </w:pPr>
    <w:r>
      <w:t>CMPR114</w:t>
    </w:r>
  </w:p>
  <w:p w14:paraId="15C5018D" w14:textId="79A187BA" w:rsidR="002D690E" w:rsidRDefault="00C4625C" w:rsidP="00C4625C">
    <w:pPr>
      <w:pStyle w:val="Header"/>
    </w:pPr>
    <w:r w:rsidRPr="00C4625C">
      <w:t>m2 homework #2 on chapter 4 loop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D1586" w14:textId="77777777" w:rsidR="00C4625C" w:rsidRDefault="00C4625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NzA0Mra0MLE0MTBW0lEKTi0uzszPAykwqgUAy9N/DCwAAAA="/>
  </w:docVars>
  <w:rsids>
    <w:rsidRoot w:val="00E85576"/>
    <w:rsid w:val="00026FCF"/>
    <w:rsid w:val="00087D33"/>
    <w:rsid w:val="000F0CCE"/>
    <w:rsid w:val="002D690E"/>
    <w:rsid w:val="00433281"/>
    <w:rsid w:val="00463473"/>
    <w:rsid w:val="007170EF"/>
    <w:rsid w:val="00780102"/>
    <w:rsid w:val="008E7BF5"/>
    <w:rsid w:val="00B373A8"/>
    <w:rsid w:val="00B6189A"/>
    <w:rsid w:val="00C4625C"/>
    <w:rsid w:val="00D4738A"/>
    <w:rsid w:val="00DE5BAF"/>
    <w:rsid w:val="00E85576"/>
    <w:rsid w:val="00FC1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1B7D4"/>
  <w15:chartTrackingRefBased/>
  <w15:docId w15:val="{E128922D-1BB4-403D-8CB8-374D26B88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9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90E"/>
  </w:style>
  <w:style w:type="paragraph" w:styleId="Footer">
    <w:name w:val="footer"/>
    <w:basedOn w:val="Normal"/>
    <w:link w:val="FooterChar"/>
    <w:uiPriority w:val="99"/>
    <w:unhideWhenUsed/>
    <w:rsid w:val="002D69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9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mp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image" Target="media/image5.tmp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John Le</cp:lastModifiedBy>
  <cp:revision>13</cp:revision>
  <dcterms:created xsi:type="dcterms:W3CDTF">2022-09-05T19:14:00Z</dcterms:created>
  <dcterms:modified xsi:type="dcterms:W3CDTF">2023-06-26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cadd2b7ede4bd5ecbda63bf15cd5825348d067c9ca1646b56e87c1c01d3b25</vt:lpwstr>
  </property>
</Properties>
</file>